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6DBF1D" w14:textId="77777777" w:rsidR="00740438" w:rsidRDefault="00740438" w:rsidP="00D93AD7">
      <w:pPr>
        <w:pStyle w:val="BodyText"/>
      </w:pPr>
    </w:p>
    <w:p w14:paraId="78203BA7" w14:textId="7F7903A7" w:rsidR="00510298" w:rsidRDefault="00510298" w:rsidP="00C127DB">
      <w:pPr>
        <w:pStyle w:val="FirstParagraph"/>
      </w:pPr>
    </w:p>
    <w:p w14:paraId="608E08AA" w14:textId="43EF4A48" w:rsidR="005E34CE" w:rsidRDefault="005E34CE" w:rsidP="002A24D3">
      <w:pPr>
        <w:pStyle w:val="Compact"/>
      </w:pPr>
    </w:p>
    <w:p w14:paraId="4E0194E8" w14:textId="2DBA5F93" w:rsidR="005E34CE" w:rsidRDefault="005E34CE" w:rsidP="005E34CE">
      <w:pPr>
        <w:pStyle w:val="BodyText"/>
      </w:pPr>
    </w:p>
    <w:p w14:paraId="61F15554" w14:textId="026369EF" w:rsidR="005E34CE" w:rsidRDefault="005E34CE" w:rsidP="005E34CE">
      <w:pPr>
        <w:pStyle w:val="BodyText"/>
      </w:pPr>
    </w:p>
    <w:p w14:paraId="3AE3B750" w14:textId="4CFC4876" w:rsidR="005E34CE" w:rsidRDefault="005E34CE" w:rsidP="000A702E">
      <w:pPr>
        <w:pStyle w:val="BodyText"/>
        <w:jc w:val="left"/>
      </w:pPr>
    </w:p>
    <w:p w14:paraId="0574C3E4" w14:textId="6B8BC051" w:rsidR="005E34CE" w:rsidRDefault="005E34CE" w:rsidP="000A702E">
      <w:pPr>
        <w:pStyle w:val="BodyText"/>
        <w:jc w:val="left"/>
      </w:pPr>
    </w:p>
    <w:p w14:paraId="6B5DCFFF" w14:textId="09014B1F" w:rsidR="005E34CE" w:rsidRDefault="005E34CE" w:rsidP="000A702E">
      <w:pPr>
        <w:pStyle w:val="BodyText"/>
        <w:jc w:val="left"/>
      </w:pPr>
    </w:p>
    <w:p w14:paraId="11ABA3E1" w14:textId="00BAAA63" w:rsidR="005E34CE" w:rsidRDefault="005E34CE" w:rsidP="000A702E">
      <w:pPr>
        <w:pStyle w:val="BodyText"/>
        <w:jc w:val="left"/>
      </w:pPr>
    </w:p>
    <w:p w14:paraId="14273B8F" w14:textId="40249B24" w:rsidR="005E34CE" w:rsidRDefault="005E34CE" w:rsidP="000A702E">
      <w:pPr>
        <w:pStyle w:val="BodyText"/>
        <w:jc w:val="left"/>
      </w:pPr>
    </w:p>
    <w:p w14:paraId="57609047" w14:textId="2E8BCE02" w:rsidR="005E34CE" w:rsidRDefault="005E34CE" w:rsidP="000A702E">
      <w:pPr>
        <w:pStyle w:val="BodyText"/>
        <w:jc w:val="left"/>
      </w:pPr>
    </w:p>
    <w:p w14:paraId="446AF0E0" w14:textId="55A7AC85" w:rsidR="005E34CE" w:rsidRDefault="005E34CE" w:rsidP="000A702E">
      <w:pPr>
        <w:pStyle w:val="BodyText"/>
        <w:jc w:val="left"/>
      </w:pPr>
    </w:p>
    <w:p w14:paraId="1C9260C8" w14:textId="369792CD" w:rsidR="005E34CE" w:rsidRDefault="005E34CE" w:rsidP="000A702E">
      <w:pPr>
        <w:pStyle w:val="BodyText"/>
        <w:jc w:val="left"/>
      </w:pPr>
    </w:p>
    <w:p w14:paraId="6FE79A83" w14:textId="231F7DD7" w:rsidR="005E34CE" w:rsidRDefault="005E34CE" w:rsidP="000A702E">
      <w:pPr>
        <w:pStyle w:val="BodyText"/>
        <w:jc w:val="left"/>
      </w:pPr>
    </w:p>
    <w:p w14:paraId="0A2B6A77" w14:textId="3EA0040A" w:rsidR="005E34CE" w:rsidRDefault="005E34CE" w:rsidP="000A702E">
      <w:pPr>
        <w:pStyle w:val="BodyText"/>
        <w:jc w:val="left"/>
      </w:pPr>
    </w:p>
    <w:p w14:paraId="1BC7BEF0" w14:textId="58F4C5B8" w:rsidR="005E34CE" w:rsidRDefault="005E34CE" w:rsidP="000A702E">
      <w:pPr>
        <w:pStyle w:val="BodyText"/>
        <w:jc w:val="left"/>
      </w:pPr>
    </w:p>
    <w:p w14:paraId="4151F717" w14:textId="0080FFA2" w:rsidR="005E34CE" w:rsidRDefault="005E34CE" w:rsidP="000A702E">
      <w:pPr>
        <w:pStyle w:val="BodyText"/>
        <w:jc w:val="left"/>
      </w:pPr>
    </w:p>
    <w:p w14:paraId="6FDB87E5" w14:textId="53F9562D" w:rsidR="005E34CE" w:rsidRDefault="005E34CE" w:rsidP="000A702E">
      <w:pPr>
        <w:pStyle w:val="BodyText"/>
        <w:jc w:val="left"/>
      </w:pPr>
    </w:p>
    <w:p w14:paraId="1F6BD6A3" w14:textId="07160056" w:rsidR="005E34CE" w:rsidRDefault="005E34CE" w:rsidP="000A702E">
      <w:pPr>
        <w:pStyle w:val="BodyText"/>
        <w:jc w:val="left"/>
      </w:pPr>
    </w:p>
    <w:p w14:paraId="7217A3E7" w14:textId="0FF7CBC2" w:rsidR="005E34CE" w:rsidRDefault="005E34CE" w:rsidP="000A702E">
      <w:pPr>
        <w:pStyle w:val="BodyText"/>
        <w:jc w:val="left"/>
      </w:pPr>
    </w:p>
    <w:p w14:paraId="30508840" w14:textId="1C87D0A0" w:rsidR="005E34CE" w:rsidRDefault="005E34CE" w:rsidP="005E34CE">
      <w:pPr>
        <w:pStyle w:val="BodyText"/>
      </w:pPr>
    </w:p>
    <w:p w14:paraId="215B47A5" w14:textId="45D83D4A" w:rsidR="005E34CE" w:rsidRDefault="005E34CE" w:rsidP="005E34CE">
      <w:pPr>
        <w:pStyle w:val="BodyText"/>
      </w:pPr>
    </w:p>
    <w:p w14:paraId="13B40A24" w14:textId="7CF5BAC6" w:rsidR="005E34CE" w:rsidRDefault="005E34CE" w:rsidP="005E34CE">
      <w:pPr>
        <w:pStyle w:val="BodyText"/>
      </w:pPr>
    </w:p>
    <w:p w14:paraId="7A0B4ADE" w14:textId="1E441A1E" w:rsidR="005E34CE" w:rsidRDefault="005E34CE" w:rsidP="005E34CE">
      <w:pPr>
        <w:pStyle w:val="BodyText"/>
      </w:pPr>
    </w:p>
    <w:p w14:paraId="35AAA0EE" w14:textId="6DEC8E7E" w:rsidR="005E34CE" w:rsidRDefault="005E34CE" w:rsidP="005E34CE">
      <w:pPr>
        <w:pStyle w:val="BodyText"/>
      </w:pPr>
    </w:p>
    <w:p w14:paraId="27237548" w14:textId="1657083A" w:rsidR="005E34CE" w:rsidRDefault="005E34CE" w:rsidP="005E34CE">
      <w:pPr>
        <w:pStyle w:val="BodyText"/>
      </w:pPr>
    </w:p>
    <w:p w14:paraId="23E34DF9" w14:textId="62330612" w:rsidR="005E34CE" w:rsidRDefault="005E34CE" w:rsidP="005E34CE">
      <w:pPr>
        <w:pStyle w:val="BodyText"/>
      </w:pPr>
    </w:p>
    <w:p w14:paraId="5A7CDEB8" w14:textId="03790E31" w:rsidR="005E34CE" w:rsidRDefault="005E34CE" w:rsidP="005E34CE">
      <w:pPr>
        <w:pStyle w:val="BodyText"/>
      </w:pPr>
    </w:p>
    <w:p w14:paraId="56221D01" w14:textId="75BF99D5" w:rsidR="005E34CE" w:rsidRDefault="005E34CE" w:rsidP="005E34CE">
      <w:pPr>
        <w:pStyle w:val="BodyText"/>
      </w:pPr>
    </w:p>
    <w:p w14:paraId="527D84DA" w14:textId="345E7E6E" w:rsidR="005E34CE" w:rsidRDefault="005E34CE" w:rsidP="005E34CE">
      <w:pPr>
        <w:pStyle w:val="BodyText"/>
      </w:pPr>
    </w:p>
    <w:p w14:paraId="282516A2" w14:textId="31E20212" w:rsidR="005E34CE" w:rsidRDefault="005E34CE" w:rsidP="005E34CE">
      <w:pPr>
        <w:pStyle w:val="BodyText"/>
      </w:pPr>
    </w:p>
    <w:p w14:paraId="46762F60" w14:textId="3F04509D" w:rsidR="005E34CE" w:rsidRDefault="005E34CE" w:rsidP="005E34CE">
      <w:pPr>
        <w:pStyle w:val="BodyText"/>
      </w:pPr>
    </w:p>
    <w:p w14:paraId="23956F9A" w14:textId="36E7353F" w:rsidR="005E34CE" w:rsidRDefault="005E34CE" w:rsidP="005E34CE">
      <w:pPr>
        <w:pStyle w:val="BodyText"/>
      </w:pPr>
    </w:p>
    <w:p w14:paraId="5EF2849B" w14:textId="18D61C88" w:rsidR="005E34CE" w:rsidRDefault="005E34CE" w:rsidP="005E34CE">
      <w:pPr>
        <w:pStyle w:val="BodyText"/>
      </w:pPr>
    </w:p>
    <w:p w14:paraId="6911484C" w14:textId="570F82F8" w:rsidR="005E34CE" w:rsidRDefault="005E34CE" w:rsidP="005E34CE">
      <w:pPr>
        <w:pStyle w:val="BodyText"/>
      </w:pPr>
    </w:p>
    <w:p w14:paraId="09204B80" w14:textId="36FD1417" w:rsidR="005E34CE" w:rsidRDefault="005E34CE" w:rsidP="005E34CE">
      <w:pPr>
        <w:pStyle w:val="BodyText"/>
      </w:pPr>
    </w:p>
    <w:p w14:paraId="25F87EBD" w14:textId="4922DDF8" w:rsidR="005E34CE" w:rsidRDefault="005E34CE" w:rsidP="005E34CE">
      <w:pPr>
        <w:pStyle w:val="BodyText"/>
      </w:pPr>
    </w:p>
    <w:p w14:paraId="59AA4D9B" w14:textId="75701D54" w:rsidR="005E34CE" w:rsidRDefault="005E34CE" w:rsidP="005E34CE">
      <w:pPr>
        <w:pStyle w:val="BodyText"/>
      </w:pPr>
    </w:p>
    <w:p w14:paraId="6922208A" w14:textId="5D47463E" w:rsidR="005E34CE" w:rsidRDefault="005E34CE" w:rsidP="005E34CE">
      <w:pPr>
        <w:pStyle w:val="BodyText"/>
      </w:pPr>
    </w:p>
    <w:p w14:paraId="125E98E2" w14:textId="521BE034" w:rsidR="005E34CE" w:rsidRDefault="005E34CE" w:rsidP="005E34CE">
      <w:pPr>
        <w:pStyle w:val="BodyText"/>
      </w:pPr>
    </w:p>
    <w:p w14:paraId="12751D62" w14:textId="31F5010F" w:rsidR="005E34CE" w:rsidRDefault="005E34CE" w:rsidP="005E34CE">
      <w:pPr>
        <w:pStyle w:val="BodyText"/>
      </w:pPr>
    </w:p>
    <w:p w14:paraId="1F3668BB" w14:textId="055C7DF7" w:rsidR="005E34CE" w:rsidRDefault="005E34CE" w:rsidP="005E34CE">
      <w:pPr>
        <w:pStyle w:val="BodyText"/>
      </w:pPr>
    </w:p>
    <w:p w14:paraId="485930C4" w14:textId="20B0A659" w:rsidR="005E34CE" w:rsidRDefault="005E34CE" w:rsidP="005E34CE">
      <w:pPr>
        <w:pStyle w:val="BodyText"/>
      </w:pPr>
    </w:p>
    <w:p w14:paraId="33EA6153" w14:textId="41A48172" w:rsidR="005E34CE" w:rsidRDefault="005E34CE" w:rsidP="005E34CE">
      <w:pPr>
        <w:pStyle w:val="BodyText"/>
      </w:pPr>
    </w:p>
    <w:p w14:paraId="5F06D984" w14:textId="24D37465" w:rsidR="005E34CE" w:rsidRDefault="005E34CE" w:rsidP="005E34CE">
      <w:pPr>
        <w:pStyle w:val="BodyText"/>
      </w:pPr>
    </w:p>
    <w:p w14:paraId="5F251F8E" w14:textId="2E3874C3" w:rsidR="005E34CE" w:rsidRDefault="005E34CE" w:rsidP="005E34CE">
      <w:pPr>
        <w:pStyle w:val="BodyText"/>
      </w:pPr>
    </w:p>
    <w:p w14:paraId="46E41F14" w14:textId="38890B9F" w:rsidR="005E34CE" w:rsidRDefault="005E34CE" w:rsidP="005E34CE">
      <w:pPr>
        <w:pStyle w:val="BodyText"/>
      </w:pPr>
    </w:p>
    <w:p w14:paraId="7C8FA5EE" w14:textId="2DDD8D21" w:rsidR="005E34CE" w:rsidRDefault="005E34CE" w:rsidP="005E34CE">
      <w:pPr>
        <w:pStyle w:val="BodyText"/>
      </w:pPr>
    </w:p>
    <w:p w14:paraId="277BF398" w14:textId="77777777" w:rsidR="005E34CE" w:rsidRPr="005E34CE" w:rsidRDefault="005E34CE" w:rsidP="005E34CE">
      <w:pPr>
        <w:pStyle w:val="BodyText"/>
      </w:pPr>
    </w:p>
    <w:sectPr w:rsidR="005E34CE" w:rsidRPr="005E34CE" w:rsidSect="007B05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128BE1" w14:textId="77777777" w:rsidR="002C0068" w:rsidRDefault="002C0068">
      <w:pPr>
        <w:spacing w:after="0"/>
      </w:pPr>
      <w:r>
        <w:separator/>
      </w:r>
    </w:p>
  </w:endnote>
  <w:endnote w:type="continuationSeparator" w:id="0">
    <w:p w14:paraId="4E571D34" w14:textId="77777777" w:rsidR="002C0068" w:rsidRDefault="002C00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03717" w14:textId="77777777" w:rsidR="00F6766F" w:rsidRDefault="00F676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63941479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0"/>
        <w:szCs w:val="20"/>
      </w:rPr>
    </w:sdtEndPr>
    <w:sdtContent>
      <w:p w14:paraId="4E6F6D09" w14:textId="77777777" w:rsidR="00E116EA" w:rsidRPr="004458E4" w:rsidRDefault="00510298" w:rsidP="004458E4">
        <w:pPr>
          <w:pStyle w:val="Footer"/>
          <w:jc w:val="right"/>
          <w:rPr>
            <w:rFonts w:ascii="Calibri" w:hAnsi="Calibri" w:cs="Calibri"/>
            <w:sz w:val="20"/>
            <w:szCs w:val="20"/>
          </w:rPr>
        </w:pPr>
        <w:r w:rsidRPr="004458E4">
          <w:rPr>
            <w:rFonts w:ascii="Calibri" w:hAnsi="Calibri" w:cs="Calibri"/>
            <w:sz w:val="20"/>
            <w:szCs w:val="20"/>
          </w:rPr>
          <w:fldChar w:fldCharType="begin"/>
        </w:r>
        <w:r w:rsidRPr="004458E4">
          <w:rPr>
            <w:rFonts w:ascii="Calibri" w:hAnsi="Calibri" w:cs="Calibri"/>
            <w:sz w:val="20"/>
            <w:szCs w:val="20"/>
          </w:rPr>
          <w:instrText xml:space="preserve"> PAGE   \* MERGEFORMAT </w:instrText>
        </w:r>
        <w:r w:rsidRPr="004458E4">
          <w:rPr>
            <w:rFonts w:ascii="Calibri" w:hAnsi="Calibri" w:cs="Calibri"/>
            <w:sz w:val="20"/>
            <w:szCs w:val="20"/>
          </w:rPr>
          <w:fldChar w:fldCharType="separate"/>
        </w:r>
        <w:r w:rsidRPr="004458E4">
          <w:rPr>
            <w:rFonts w:ascii="Calibri" w:hAnsi="Calibri" w:cs="Calibri"/>
            <w:noProof/>
            <w:sz w:val="20"/>
            <w:szCs w:val="20"/>
          </w:rPr>
          <w:t>2</w:t>
        </w:r>
        <w:r w:rsidRPr="004458E4">
          <w:rPr>
            <w:rFonts w:ascii="Calibri" w:hAnsi="Calibri" w:cs="Calibri"/>
            <w:noProof/>
            <w:sz w:val="20"/>
            <w:szCs w:val="20"/>
          </w:rPr>
          <w:fldChar w:fldCharType="end"/>
        </w:r>
      </w:p>
    </w:sdtContent>
  </w:sdt>
  <w:p w14:paraId="23B6DBC5" w14:textId="77777777" w:rsidR="00E116EA" w:rsidRDefault="00E116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Calibri" w:hAnsi="Calibri" w:cs="Calibri"/>
        <w:sz w:val="20"/>
        <w:szCs w:val="20"/>
      </w:rPr>
      <w:id w:val="-262912310"/>
      <w:docPartObj>
        <w:docPartGallery w:val="Page Numbers (Bottom of Page)"/>
        <w:docPartUnique/>
      </w:docPartObj>
    </w:sdtPr>
    <w:sdtContent>
      <w:p w14:paraId="1CC29C7F" w14:textId="5E57E85D" w:rsidR="006A631E" w:rsidRPr="004458E4" w:rsidRDefault="006A631E" w:rsidP="00D84835">
        <w:pPr>
          <w:pStyle w:val="Footer"/>
          <w:framePr w:wrap="none" w:vAnchor="text" w:hAnchor="margin" w:xAlign="right" w:y="1"/>
          <w:rPr>
            <w:rStyle w:val="PageNumber"/>
            <w:rFonts w:ascii="Calibri" w:hAnsi="Calibri" w:cs="Calibri"/>
            <w:sz w:val="20"/>
            <w:szCs w:val="20"/>
          </w:rPr>
        </w:pP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begin"/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instrText xml:space="preserve"> PAGE </w:instrText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separate"/>
        </w:r>
        <w:r w:rsidRPr="004458E4">
          <w:rPr>
            <w:rStyle w:val="PageNumber"/>
            <w:rFonts w:ascii="Calibri" w:hAnsi="Calibri" w:cs="Calibri"/>
            <w:noProof/>
            <w:sz w:val="20"/>
            <w:szCs w:val="20"/>
          </w:rPr>
          <w:t>1</w:t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end"/>
        </w:r>
      </w:p>
    </w:sdtContent>
  </w:sdt>
  <w:p w14:paraId="2629F641" w14:textId="77777777" w:rsidR="006A631E" w:rsidRDefault="006A631E" w:rsidP="006A63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FAD44" w14:textId="77777777" w:rsidR="002C0068" w:rsidRDefault="002C0068">
      <w:r>
        <w:separator/>
      </w:r>
    </w:p>
  </w:footnote>
  <w:footnote w:type="continuationSeparator" w:id="0">
    <w:p w14:paraId="3298042F" w14:textId="77777777" w:rsidR="002C0068" w:rsidRDefault="002C00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8AB79" w14:textId="77777777" w:rsidR="00F6766F" w:rsidRDefault="00F676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95D771" w14:textId="77777777" w:rsidR="005E34CE" w:rsidRDefault="005E34CE" w:rsidP="005E34CE">
    <w:pPr>
      <w:pStyle w:val="Header"/>
      <w:jc w:val="center"/>
      <w:rPr>
        <w:rFonts w:cs="Times New Roman"/>
        <w:b w:val="0"/>
        <w:i/>
        <w:iCs/>
        <w:sz w:val="22"/>
        <w:szCs w:val="21"/>
        <w:lang w:val="pt-PT"/>
      </w:rPr>
    </w:pPr>
    <w:r w:rsidRPr="00E108AA">
      <w:rPr>
        <w:rFonts w:cs="Times New Roman"/>
        <w:b w:val="0"/>
        <w:i/>
        <w:iCs/>
        <w:noProof/>
        <w:sz w:val="22"/>
        <w:szCs w:val="21"/>
      </w:rPr>
      <w:drawing>
        <wp:anchor distT="0" distB="0" distL="114300" distR="114300" simplePos="0" relativeHeight="251660288" behindDoc="1" locked="0" layoutInCell="1" allowOverlap="1" wp14:anchorId="1FF5B9DB" wp14:editId="30E7CA5F">
          <wp:simplePos x="0" y="0"/>
          <wp:positionH relativeFrom="column">
            <wp:posOffset>-468</wp:posOffset>
          </wp:positionH>
          <wp:positionV relativeFrom="paragraph">
            <wp:posOffset>-313189</wp:posOffset>
          </wp:positionV>
          <wp:extent cx="622300" cy="723900"/>
          <wp:effectExtent l="0" t="0" r="0" b="0"/>
          <wp:wrapTight wrapText="bothSides">
            <wp:wrapPolygon edited="0">
              <wp:start x="9257" y="0"/>
              <wp:lineTo x="0" y="4926"/>
              <wp:lineTo x="0" y="15916"/>
              <wp:lineTo x="3967" y="18189"/>
              <wp:lineTo x="9257" y="20842"/>
              <wp:lineTo x="9698" y="21221"/>
              <wp:lineTo x="11461" y="21221"/>
              <wp:lineTo x="21159" y="15916"/>
              <wp:lineTo x="21159" y="4926"/>
              <wp:lineTo x="11461" y="0"/>
              <wp:lineTo x="9257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34CE">
      <w:rPr>
        <w:rFonts w:cs="Times New Roman"/>
        <w:b w:val="0"/>
        <w:i/>
        <w:iCs/>
        <w:sz w:val="22"/>
        <w:szCs w:val="21"/>
        <w:lang w:val="pt-BR"/>
      </w:rPr>
      <w:t>Escola Nacional de Sa</w:t>
    </w:r>
    <w:proofErr w:type="spellStart"/>
    <w:r w:rsidRPr="00E108AA">
      <w:rPr>
        <w:rFonts w:cs="Times New Roman"/>
        <w:b w:val="0"/>
        <w:i/>
        <w:iCs/>
        <w:sz w:val="22"/>
        <w:szCs w:val="21"/>
        <w:lang w:val="pt-PT"/>
      </w:rPr>
      <w:t>úde</w:t>
    </w:r>
    <w:proofErr w:type="spellEnd"/>
    <w:r w:rsidRPr="00E108AA">
      <w:rPr>
        <w:rFonts w:cs="Times New Roman"/>
        <w:b w:val="0"/>
        <w:i/>
        <w:iCs/>
        <w:sz w:val="22"/>
        <w:szCs w:val="21"/>
        <w:lang w:val="pt-PT"/>
      </w:rPr>
      <w:t xml:space="preserve"> Pública</w:t>
    </w:r>
  </w:p>
  <w:p w14:paraId="7566F28F" w14:textId="55E069E7" w:rsidR="00E116EA" w:rsidRDefault="00E116EA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7817582A" w14:textId="77777777" w:rsidR="00F6766F" w:rsidRDefault="00F6766F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7A896EE4" w14:textId="77777777" w:rsidR="00F6766F" w:rsidRPr="005E34CE" w:rsidRDefault="00F6766F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009757" w14:textId="20126EBE" w:rsidR="00E116EA" w:rsidRDefault="0084797D" w:rsidP="006A631E">
    <w:pPr>
      <w:pStyle w:val="Header"/>
      <w:jc w:val="center"/>
      <w:rPr>
        <w:rFonts w:cs="Times New Roman"/>
        <w:b w:val="0"/>
        <w:i/>
        <w:iCs/>
        <w:sz w:val="22"/>
        <w:szCs w:val="21"/>
        <w:lang w:val="pt-PT"/>
      </w:rPr>
    </w:pPr>
    <w:r>
      <w:rPr>
        <w:rFonts w:cs="Times New Roman"/>
        <w:b w:val="0"/>
        <w:i/>
        <w:iCs/>
        <w:noProof/>
        <w:sz w:val="22"/>
        <w:szCs w:val="21"/>
        <w:lang w:val="pt-PT"/>
      </w:rPr>
      <w:drawing>
        <wp:anchor distT="0" distB="0" distL="114300" distR="114300" simplePos="0" relativeHeight="251661312" behindDoc="1" locked="0" layoutInCell="1" allowOverlap="1" wp14:anchorId="4C797CC9" wp14:editId="759B277F">
          <wp:simplePos x="0" y="0"/>
          <wp:positionH relativeFrom="column">
            <wp:posOffset>5288800</wp:posOffset>
          </wp:positionH>
          <wp:positionV relativeFrom="paragraph">
            <wp:posOffset>-311785</wp:posOffset>
          </wp:positionV>
          <wp:extent cx="725170" cy="725170"/>
          <wp:effectExtent l="0" t="0" r="0" b="0"/>
          <wp:wrapTight wrapText="bothSides">
            <wp:wrapPolygon edited="0">
              <wp:start x="7566" y="0"/>
              <wp:lineTo x="5674" y="378"/>
              <wp:lineTo x="0" y="4918"/>
              <wp:lineTo x="0" y="15888"/>
              <wp:lineTo x="1891" y="18158"/>
              <wp:lineTo x="7187" y="21184"/>
              <wp:lineTo x="7566" y="21184"/>
              <wp:lineTo x="12105" y="21184"/>
              <wp:lineTo x="13996" y="21184"/>
              <wp:lineTo x="19292" y="18914"/>
              <wp:lineTo x="19292" y="18158"/>
              <wp:lineTo x="21184" y="15510"/>
              <wp:lineTo x="21184" y="4918"/>
              <wp:lineTo x="16644" y="1135"/>
              <wp:lineTo x="13996" y="0"/>
              <wp:lineTo x="7566" y="0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25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631E" w:rsidRPr="00E108AA">
      <w:rPr>
        <w:rFonts w:cs="Times New Roman"/>
        <w:b w:val="0"/>
        <w:i/>
        <w:iCs/>
        <w:noProof/>
        <w:sz w:val="22"/>
        <w:szCs w:val="21"/>
      </w:rPr>
      <w:drawing>
        <wp:anchor distT="0" distB="0" distL="114300" distR="114300" simplePos="0" relativeHeight="251658240" behindDoc="1" locked="0" layoutInCell="1" allowOverlap="1" wp14:anchorId="5135F2FC" wp14:editId="24BE9862">
          <wp:simplePos x="0" y="0"/>
          <wp:positionH relativeFrom="column">
            <wp:posOffset>-468</wp:posOffset>
          </wp:positionH>
          <wp:positionV relativeFrom="paragraph">
            <wp:posOffset>-313189</wp:posOffset>
          </wp:positionV>
          <wp:extent cx="622300" cy="723900"/>
          <wp:effectExtent l="0" t="0" r="0" b="0"/>
          <wp:wrapTight wrapText="bothSides">
            <wp:wrapPolygon edited="0">
              <wp:start x="9257" y="0"/>
              <wp:lineTo x="0" y="4926"/>
              <wp:lineTo x="0" y="15916"/>
              <wp:lineTo x="3967" y="18189"/>
              <wp:lineTo x="9257" y="20842"/>
              <wp:lineTo x="9698" y="21221"/>
              <wp:lineTo x="11461" y="21221"/>
              <wp:lineTo x="21159" y="15916"/>
              <wp:lineTo x="21159" y="4926"/>
              <wp:lineTo x="11461" y="0"/>
              <wp:lineTo x="9257" y="0"/>
            </wp:wrapPolygon>
          </wp:wrapTight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631E" w:rsidRPr="005E34CE">
      <w:rPr>
        <w:rFonts w:cs="Times New Roman"/>
        <w:b w:val="0"/>
        <w:i/>
        <w:iCs/>
        <w:sz w:val="22"/>
        <w:szCs w:val="21"/>
        <w:lang w:val="pt-BR"/>
      </w:rPr>
      <w:t>Escola Nacional de Sa</w:t>
    </w:r>
    <w:proofErr w:type="spellStart"/>
    <w:r w:rsidR="006A631E" w:rsidRPr="00E108AA">
      <w:rPr>
        <w:rFonts w:cs="Times New Roman"/>
        <w:b w:val="0"/>
        <w:i/>
        <w:iCs/>
        <w:sz w:val="22"/>
        <w:szCs w:val="21"/>
        <w:lang w:val="pt-PT"/>
      </w:rPr>
      <w:t>úde</w:t>
    </w:r>
    <w:proofErr w:type="spellEnd"/>
    <w:r w:rsidR="006A631E" w:rsidRPr="00E108AA">
      <w:rPr>
        <w:rFonts w:cs="Times New Roman"/>
        <w:b w:val="0"/>
        <w:i/>
        <w:iCs/>
        <w:sz w:val="22"/>
        <w:szCs w:val="21"/>
        <w:lang w:val="pt-PT"/>
      </w:rPr>
      <w:t xml:space="preserve"> Pública</w:t>
    </w:r>
  </w:p>
  <w:p w14:paraId="7EDEB02C" w14:textId="1EB8CD5B" w:rsidR="00E108AA" w:rsidRDefault="00E108AA" w:rsidP="006A631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629A1662" w14:textId="77777777" w:rsidR="002A24D3" w:rsidRPr="00E108AA" w:rsidRDefault="002A24D3" w:rsidP="006A631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BF8309"/>
    <w:multiLevelType w:val="multilevel"/>
    <w:tmpl w:val="A846F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C10CB6"/>
    <w:multiLevelType w:val="multilevel"/>
    <w:tmpl w:val="8BF00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FA11325"/>
    <w:multiLevelType w:val="multilevel"/>
    <w:tmpl w:val="B6D20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6A2761"/>
    <w:multiLevelType w:val="multilevel"/>
    <w:tmpl w:val="B9CA27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34C54B7"/>
    <w:multiLevelType w:val="multilevel"/>
    <w:tmpl w:val="C40ECD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8652D9B"/>
    <w:multiLevelType w:val="multilevel"/>
    <w:tmpl w:val="F07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22F46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B638B3"/>
    <w:multiLevelType w:val="multilevel"/>
    <w:tmpl w:val="95F42C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B00863D"/>
    <w:multiLevelType w:val="multilevel"/>
    <w:tmpl w:val="CBB22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7C"/>
    <w:multiLevelType w:val="singleLevel"/>
    <w:tmpl w:val="86A04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0" w15:restartNumberingAfterBreak="0">
    <w:nsid w:val="FFFFFF7D"/>
    <w:multiLevelType w:val="singleLevel"/>
    <w:tmpl w:val="D3A60F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FFFFFF7E"/>
    <w:multiLevelType w:val="singleLevel"/>
    <w:tmpl w:val="FE3E24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2" w15:restartNumberingAfterBreak="0">
    <w:nsid w:val="FFFFFF7F"/>
    <w:multiLevelType w:val="singleLevel"/>
    <w:tmpl w:val="D7009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 w15:restartNumberingAfterBreak="0">
    <w:nsid w:val="FFFFFF80"/>
    <w:multiLevelType w:val="singleLevel"/>
    <w:tmpl w:val="926A59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8794E0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D924F6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787E03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D8549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FFFFFF89"/>
    <w:multiLevelType w:val="singleLevel"/>
    <w:tmpl w:val="4468D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102B7F2"/>
    <w:multiLevelType w:val="multilevel"/>
    <w:tmpl w:val="93689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62BFC9E"/>
    <w:multiLevelType w:val="multilevel"/>
    <w:tmpl w:val="73FE53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64477CF"/>
    <w:multiLevelType w:val="multilevel"/>
    <w:tmpl w:val="9D0A1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9E646E3"/>
    <w:multiLevelType w:val="multilevel"/>
    <w:tmpl w:val="1D046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A353601"/>
    <w:multiLevelType w:val="hybridMultilevel"/>
    <w:tmpl w:val="45FE9BBC"/>
    <w:lvl w:ilvl="0" w:tplc="A7C00AB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94F2F"/>
    <w:multiLevelType w:val="hybridMultilevel"/>
    <w:tmpl w:val="3D8EC404"/>
    <w:lvl w:ilvl="0" w:tplc="A72834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6449D0"/>
    <w:multiLevelType w:val="multilevel"/>
    <w:tmpl w:val="19005338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Heading2"/>
      <w:suff w:val="space"/>
      <w:lvlText w:val="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pStyle w:val="Heading3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Letter"/>
      <w:pStyle w:val="Heading4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228C50F"/>
    <w:multiLevelType w:val="multilevel"/>
    <w:tmpl w:val="93803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84B14D8"/>
    <w:multiLevelType w:val="multilevel"/>
    <w:tmpl w:val="85D4A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72B7C"/>
    <w:multiLevelType w:val="hybridMultilevel"/>
    <w:tmpl w:val="F28C9C78"/>
    <w:lvl w:ilvl="0" w:tplc="6A6641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D76BE"/>
    <w:multiLevelType w:val="hybridMultilevel"/>
    <w:tmpl w:val="3B6055C2"/>
    <w:lvl w:ilvl="0" w:tplc="1FE4E1F4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B96C82"/>
    <w:multiLevelType w:val="hybridMultilevel"/>
    <w:tmpl w:val="EA401E76"/>
    <w:lvl w:ilvl="0" w:tplc="5DA28516">
      <w:start w:val="1"/>
      <w:numFmt w:val="decimal"/>
      <w:pStyle w:val="TableCaption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8700591">
    <w:abstractNumId w:val="6"/>
  </w:num>
  <w:num w:numId="2" w16cid:durableId="1990862202">
    <w:abstractNumId w:val="5"/>
  </w:num>
  <w:num w:numId="3" w16cid:durableId="792137225">
    <w:abstractNumId w:val="18"/>
  </w:num>
  <w:num w:numId="4" w16cid:durableId="948927306">
    <w:abstractNumId w:val="16"/>
  </w:num>
  <w:num w:numId="5" w16cid:durableId="409470020">
    <w:abstractNumId w:val="15"/>
  </w:num>
  <w:num w:numId="6" w16cid:durableId="285889891">
    <w:abstractNumId w:val="14"/>
  </w:num>
  <w:num w:numId="7" w16cid:durableId="1481383459">
    <w:abstractNumId w:val="13"/>
  </w:num>
  <w:num w:numId="8" w16cid:durableId="632714190">
    <w:abstractNumId w:val="17"/>
  </w:num>
  <w:num w:numId="9" w16cid:durableId="1747140993">
    <w:abstractNumId w:val="12"/>
  </w:num>
  <w:num w:numId="10" w16cid:durableId="157893237">
    <w:abstractNumId w:val="11"/>
  </w:num>
  <w:num w:numId="11" w16cid:durableId="1698239360">
    <w:abstractNumId w:val="10"/>
  </w:num>
  <w:num w:numId="12" w16cid:durableId="1499728304">
    <w:abstractNumId w:val="9"/>
  </w:num>
  <w:num w:numId="13" w16cid:durableId="424422692">
    <w:abstractNumId w:val="23"/>
  </w:num>
  <w:num w:numId="14" w16cid:durableId="1018770584">
    <w:abstractNumId w:val="25"/>
  </w:num>
  <w:num w:numId="15" w16cid:durableId="1703508123">
    <w:abstractNumId w:val="28"/>
  </w:num>
  <w:num w:numId="16" w16cid:durableId="1728608368">
    <w:abstractNumId w:val="24"/>
  </w:num>
  <w:num w:numId="17" w16cid:durableId="878132405">
    <w:abstractNumId w:val="1"/>
  </w:num>
  <w:num w:numId="18" w16cid:durableId="1239949350">
    <w:abstractNumId w:val="30"/>
  </w:num>
  <w:num w:numId="19" w16cid:durableId="219365982">
    <w:abstractNumId w:val="29"/>
  </w:num>
  <w:num w:numId="20" w16cid:durableId="1251237488">
    <w:abstractNumId w:val="21"/>
  </w:num>
  <w:num w:numId="21" w16cid:durableId="66193327">
    <w:abstractNumId w:val="7"/>
  </w:num>
  <w:num w:numId="22" w16cid:durableId="230775153">
    <w:abstractNumId w:val="8"/>
  </w:num>
  <w:num w:numId="23" w16cid:durableId="531654422">
    <w:abstractNumId w:val="4"/>
  </w:num>
  <w:num w:numId="24" w16cid:durableId="439766034">
    <w:abstractNumId w:val="4"/>
  </w:num>
  <w:num w:numId="25" w16cid:durableId="153498979">
    <w:abstractNumId w:val="4"/>
  </w:num>
  <w:num w:numId="26" w16cid:durableId="1941446654">
    <w:abstractNumId w:val="19"/>
  </w:num>
  <w:num w:numId="27" w16cid:durableId="1431008007">
    <w:abstractNumId w:val="3"/>
  </w:num>
  <w:num w:numId="28" w16cid:durableId="1049964068">
    <w:abstractNumId w:val="3"/>
  </w:num>
  <w:num w:numId="29" w16cid:durableId="1195924873">
    <w:abstractNumId w:val="3"/>
  </w:num>
  <w:num w:numId="30" w16cid:durableId="1648582155">
    <w:abstractNumId w:val="26"/>
  </w:num>
  <w:num w:numId="31" w16cid:durableId="204559452">
    <w:abstractNumId w:val="20"/>
  </w:num>
  <w:num w:numId="32" w16cid:durableId="1925989063">
    <w:abstractNumId w:val="20"/>
  </w:num>
  <w:num w:numId="33" w16cid:durableId="781614465">
    <w:abstractNumId w:val="20"/>
  </w:num>
  <w:num w:numId="34" w16cid:durableId="254557547">
    <w:abstractNumId w:val="0"/>
  </w:num>
  <w:num w:numId="35" w16cid:durableId="1382635594">
    <w:abstractNumId w:val="27"/>
  </w:num>
  <w:num w:numId="36" w16cid:durableId="1016233834">
    <w:abstractNumId w:val="27"/>
  </w:num>
  <w:num w:numId="37" w16cid:durableId="1142775018">
    <w:abstractNumId w:val="27"/>
  </w:num>
  <w:num w:numId="38" w16cid:durableId="230889251">
    <w:abstractNumId w:val="27"/>
  </w:num>
  <w:num w:numId="39" w16cid:durableId="1135106020">
    <w:abstractNumId w:val="27"/>
  </w:num>
  <w:num w:numId="40" w16cid:durableId="406612718">
    <w:abstractNumId w:val="27"/>
  </w:num>
  <w:num w:numId="41" w16cid:durableId="1986618159">
    <w:abstractNumId w:val="27"/>
  </w:num>
  <w:num w:numId="42" w16cid:durableId="1188519788">
    <w:abstractNumId w:val="22"/>
  </w:num>
  <w:num w:numId="43" w16cid:durableId="1347513502">
    <w:abstractNumId w:val="2"/>
  </w:num>
  <w:num w:numId="44" w16cid:durableId="114450450">
    <w:abstractNumId w:val="2"/>
  </w:num>
  <w:num w:numId="45" w16cid:durableId="1452822447">
    <w:abstractNumId w:val="2"/>
  </w:num>
  <w:num w:numId="46" w16cid:durableId="1196581928">
    <w:abstractNumId w:val="12"/>
  </w:num>
  <w:num w:numId="47" w16cid:durableId="86586107">
    <w:abstractNumId w:val="13"/>
  </w:num>
  <w:num w:numId="48" w16cid:durableId="2081824750">
    <w:abstractNumId w:val="16"/>
  </w:num>
  <w:num w:numId="49" w16cid:durableId="1239098983">
    <w:abstractNumId w:val="12"/>
  </w:num>
  <w:num w:numId="50" w16cid:durableId="1244416456">
    <w:abstractNumId w:val="13"/>
  </w:num>
  <w:num w:numId="51" w16cid:durableId="1316446849">
    <w:abstractNumId w:val="16"/>
  </w:num>
  <w:num w:numId="52" w16cid:durableId="338773678">
    <w:abstractNumId w:val="12"/>
  </w:num>
  <w:num w:numId="53" w16cid:durableId="184097745">
    <w:abstractNumId w:val="13"/>
  </w:num>
  <w:num w:numId="54" w16cid:durableId="1565682911">
    <w:abstractNumId w:val="16"/>
  </w:num>
  <w:num w:numId="55" w16cid:durableId="1544638018">
    <w:abstractNumId w:val="12"/>
  </w:num>
  <w:num w:numId="56" w16cid:durableId="1702516731">
    <w:abstractNumId w:val="13"/>
  </w:num>
  <w:num w:numId="57" w16cid:durableId="260988710">
    <w:abstractNumId w:val="16"/>
  </w:num>
  <w:num w:numId="58" w16cid:durableId="454296061">
    <w:abstractNumId w:val="12"/>
  </w:num>
  <w:num w:numId="59" w16cid:durableId="63383712">
    <w:abstractNumId w:val="13"/>
  </w:num>
  <w:num w:numId="60" w16cid:durableId="21100783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702E"/>
    <w:rsid w:val="001F6E29"/>
    <w:rsid w:val="002A24D3"/>
    <w:rsid w:val="002C0068"/>
    <w:rsid w:val="002C5494"/>
    <w:rsid w:val="00311FDE"/>
    <w:rsid w:val="00357E65"/>
    <w:rsid w:val="0037769E"/>
    <w:rsid w:val="003B2892"/>
    <w:rsid w:val="003D417D"/>
    <w:rsid w:val="004458E4"/>
    <w:rsid w:val="00491052"/>
    <w:rsid w:val="004E29B3"/>
    <w:rsid w:val="00510298"/>
    <w:rsid w:val="00536C4E"/>
    <w:rsid w:val="00590D07"/>
    <w:rsid w:val="005E34CE"/>
    <w:rsid w:val="00650D52"/>
    <w:rsid w:val="006669A6"/>
    <w:rsid w:val="006A631E"/>
    <w:rsid w:val="006B77BF"/>
    <w:rsid w:val="007164CA"/>
    <w:rsid w:val="00740438"/>
    <w:rsid w:val="00784D58"/>
    <w:rsid w:val="0084797D"/>
    <w:rsid w:val="008D6863"/>
    <w:rsid w:val="00950EB0"/>
    <w:rsid w:val="00952D42"/>
    <w:rsid w:val="009A720D"/>
    <w:rsid w:val="00A77D64"/>
    <w:rsid w:val="00B86B75"/>
    <w:rsid w:val="00BC48D5"/>
    <w:rsid w:val="00C127DB"/>
    <w:rsid w:val="00C36279"/>
    <w:rsid w:val="00CB78E2"/>
    <w:rsid w:val="00D00AB0"/>
    <w:rsid w:val="00D93AD7"/>
    <w:rsid w:val="00E108AA"/>
    <w:rsid w:val="00E116EA"/>
    <w:rsid w:val="00E315A3"/>
    <w:rsid w:val="00E9438C"/>
    <w:rsid w:val="00F676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D12945D"/>
  <w15:docId w15:val="{0DBA7672-49C8-0C43-9780-F3F9439BE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36F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00AB0"/>
    <w:pPr>
      <w:keepNext/>
      <w:keepLines/>
      <w:numPr>
        <w:numId w:val="14"/>
      </w:numPr>
      <w:spacing w:after="240"/>
      <w:outlineLvl w:val="0"/>
    </w:pPr>
    <w:rPr>
      <w:rFonts w:ascii="Calibri" w:eastAsiaTheme="majorEastAsia" w:hAnsi="Calibri" w:cstheme="majorBidi"/>
      <w:b/>
      <w:bCs/>
      <w:color w:val="E28B55" w:themeColor="accent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24D3"/>
    <w:pPr>
      <w:keepNext/>
      <w:keepLines/>
      <w:numPr>
        <w:ilvl w:val="1"/>
        <w:numId w:val="14"/>
      </w:numPr>
      <w:spacing w:after="240"/>
      <w:outlineLvl w:val="1"/>
    </w:pPr>
    <w:rPr>
      <w:rFonts w:ascii="Calibri" w:eastAsiaTheme="majorEastAsia" w:hAnsi="Calibri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B3211"/>
    <w:pPr>
      <w:keepNext/>
      <w:keepLines/>
      <w:numPr>
        <w:ilvl w:val="2"/>
        <w:numId w:val="14"/>
      </w:numPr>
      <w:spacing w:after="24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B3211"/>
    <w:pPr>
      <w:keepNext/>
      <w:keepLines/>
      <w:numPr>
        <w:ilvl w:val="3"/>
        <w:numId w:val="14"/>
      </w:numPr>
      <w:spacing w:after="24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AC593A"/>
    <w:pPr>
      <w:keepNext/>
      <w:keepLines/>
      <w:spacing w:after="24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39EB7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3AD7"/>
    <w:pPr>
      <w:spacing w:after="0" w:line="360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2A24D3"/>
    <w:pPr>
      <w:spacing w:after="240"/>
    </w:pPr>
  </w:style>
  <w:style w:type="paragraph" w:customStyle="1" w:styleId="Compact">
    <w:name w:val="Compact"/>
    <w:qFormat/>
    <w:rsid w:val="002A24D3"/>
    <w:pPr>
      <w:spacing w:before="36" w:after="36" w:line="360" w:lineRule="auto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2A24D3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i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2A24D3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C127DB"/>
    <w:pPr>
      <w:keepNext/>
      <w:keepLines/>
      <w:spacing w:line="360" w:lineRule="auto"/>
      <w:jc w:val="center"/>
    </w:pPr>
    <w:rPr>
      <w:rFonts w:ascii="Calibri" w:hAnsi="Calibri"/>
      <w:sz w:val="20"/>
    </w:rPr>
  </w:style>
  <w:style w:type="paragraph" w:styleId="Date">
    <w:name w:val="Date"/>
    <w:next w:val="BodyText"/>
    <w:qFormat/>
    <w:rsid w:val="00C127DB"/>
    <w:pPr>
      <w:keepNext/>
      <w:keepLines/>
      <w:spacing w:line="360" w:lineRule="auto"/>
      <w:jc w:val="center"/>
    </w:pPr>
    <w:rPr>
      <w:rFonts w:ascii="Calibri" w:hAnsi="Calibri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C36FB"/>
    <w:pPr>
      <w:keepNext/>
      <w:numPr>
        <w:numId w:val="18"/>
      </w:numPr>
      <w:jc w:val="center"/>
    </w:pPr>
    <w:rPr>
      <w:i w:val="0"/>
    </w:rPr>
  </w:style>
  <w:style w:type="paragraph" w:customStyle="1" w:styleId="ImageCaption">
    <w:name w:val="Image Caption"/>
    <w:basedOn w:val="Caption"/>
    <w:rsid w:val="00AC593A"/>
    <w:pPr>
      <w:numPr>
        <w:numId w:val="19"/>
      </w:numPr>
      <w:spacing w:after="240"/>
      <w:jc w:val="center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39EB7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27688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127DB"/>
    <w:pPr>
      <w:tabs>
        <w:tab w:val="center" w:pos="4680"/>
        <w:tab w:val="right" w:pos="9360"/>
      </w:tabs>
      <w:spacing w:after="0" w:line="360" w:lineRule="auto"/>
    </w:pPr>
    <w:rPr>
      <w:rFonts w:ascii="Calibri" w:hAnsi="Calibri"/>
      <w:b/>
      <w:sz w:val="18"/>
    </w:rPr>
  </w:style>
  <w:style w:type="character" w:customStyle="1" w:styleId="BodyTextChar">
    <w:name w:val="Body Text Char"/>
    <w:basedOn w:val="DefaultParagraphFont"/>
    <w:link w:val="BodyText"/>
    <w:rsid w:val="00D93AD7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C127DB"/>
    <w:rPr>
      <w:rFonts w:ascii="Calibri" w:hAnsi="Calibri"/>
      <w:b/>
      <w:sz w:val="18"/>
    </w:rPr>
  </w:style>
  <w:style w:type="paragraph" w:styleId="Footer">
    <w:name w:val="footer"/>
    <w:basedOn w:val="Normal"/>
    <w:link w:val="FooterChar"/>
    <w:uiPriority w:val="99"/>
    <w:unhideWhenUsed/>
    <w:rsid w:val="007B05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0588"/>
  </w:style>
  <w:style w:type="character" w:styleId="PlaceholderText">
    <w:name w:val="Placeholder Text"/>
    <w:basedOn w:val="DefaultParagraphFont"/>
    <w:semiHidden/>
    <w:rsid w:val="00945495"/>
    <w:rPr>
      <w:color w:val="808080"/>
    </w:rPr>
  </w:style>
  <w:style w:type="character" w:styleId="PageNumber">
    <w:name w:val="page number"/>
    <w:basedOn w:val="DefaultParagraphFont"/>
    <w:semiHidden/>
    <w:unhideWhenUsed/>
    <w:rsid w:val="006A63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89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</a:majorFont>
      <a:minorFont>
        <a:latin typeface="Corbel" panose="020B0503020204020204"/>
        <a:ea typeface=""/>
        <a:cs typeface="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lespie, Stephen E MAJ</dc:creator>
  <cp:lastModifiedBy>André Peralta Santos</cp:lastModifiedBy>
  <cp:revision>9</cp:revision>
  <dcterms:created xsi:type="dcterms:W3CDTF">2022-08-25T14:37:00Z</dcterms:created>
  <dcterms:modified xsi:type="dcterms:W3CDTF">2024-09-19T14:49:00Z</dcterms:modified>
</cp:coreProperties>
</file>